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71859" w14:textId="432730A1" w:rsidR="00903092" w:rsidRPr="00556CB2" w:rsidRDefault="00556CB2" w:rsidP="008A4F21">
      <w:pPr>
        <w:pStyle w:val="SourceCode"/>
        <w:rPr>
          <w:b/>
          <w:bCs/>
          <w:sz w:val="34"/>
          <w:szCs w:val="34"/>
        </w:rPr>
      </w:pPr>
      <w:r w:rsidRPr="00556CB2">
        <w:rPr>
          <w:b/>
          <w:bCs/>
          <w:sz w:val="34"/>
          <w:szCs w:val="34"/>
        </w:rPr>
        <w:t>BIKES:</w:t>
      </w:r>
    </w:p>
    <w:p w14:paraId="6DBDDE47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6CE63052" wp14:editId="55D8B725">
            <wp:extent cx="5334000" cy="512141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2b4b0468ffe727926fc3dabf99b18e34108604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DB9DA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75F6DBEE" wp14:editId="1A604355">
            <wp:extent cx="5334000" cy="167574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ef1e5c4ae5598c5e86c5e63eb47756221dc96c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FC9B3" w14:textId="526CE152" w:rsidR="00903092" w:rsidRDefault="00000000">
      <w:pPr>
        <w:pStyle w:val="SourceCode"/>
      </w:pPr>
      <w:r>
        <w:br/>
      </w:r>
    </w:p>
    <w:p w14:paraId="715981E9" w14:textId="77777777" w:rsidR="009030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03CFBE" wp14:editId="7F45B13E">
            <wp:extent cx="5334000" cy="164023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7cde1e32508bbba4068f699c421c868651c30e6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B6027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2FAD9614" wp14:editId="31634F2A">
            <wp:extent cx="5334000" cy="166749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5e9a22c25b858728f9e594c47e451987592599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46AC9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49E0C630" wp14:editId="4F2007AA">
            <wp:extent cx="5334000" cy="166749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fad5bb84c8ba2018ceac101b83f15679ebe0ea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F6413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1AD2D1A3" wp14:editId="24C11BA1">
            <wp:extent cx="5334000" cy="166749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8884f8a57134712763086359e6077005033ab51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EF7E8" w14:textId="2A8A8A33" w:rsidR="00903092" w:rsidRDefault="00000000">
      <w:pPr>
        <w:pStyle w:val="SourceCode"/>
      </w:pPr>
      <w:r>
        <w:br/>
      </w:r>
    </w:p>
    <w:p w14:paraId="3579524E" w14:textId="77777777" w:rsidR="009030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4DB8EC" wp14:editId="03BBE984">
            <wp:extent cx="5334000" cy="16757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1d94ac12984daee9eb4a9fd80f89f998f60ab3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0C52A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5AFA0DC5" wp14:editId="45EF2DD6">
            <wp:extent cx="5334000" cy="165830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c52147aa6fe410b1e1d9bee7ee6b91f33df1ec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E7238" w14:textId="1FE49880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03BE3A78" wp14:editId="33D5CB43">
            <wp:extent cx="5334000" cy="451918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25b93c016cc426a11e4df2adcd93ce29664880f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09E38" w14:textId="7948B7C4" w:rsidR="00903092" w:rsidRDefault="00903092">
      <w:pPr>
        <w:pStyle w:val="SourceCode"/>
      </w:pPr>
    </w:p>
    <w:p w14:paraId="075295F3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2BE38FA0" wp14:editId="4C300BA7">
            <wp:extent cx="4078386" cy="297786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69688dd2ee65be310c3bc634dba40d0ae56d768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823" cy="300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B69F5" w14:textId="0681A731" w:rsidR="00903092" w:rsidRPr="008A4F21" w:rsidRDefault="00000000">
      <w:pPr>
        <w:pStyle w:val="Heading1"/>
        <w:rPr>
          <w:b w:val="0"/>
          <w:bCs w:val="0"/>
          <w:i/>
          <w:iCs/>
        </w:rPr>
      </w:pPr>
      <w:bookmarkStart w:id="0" w:name="X46f5fae4850338ae06e01c032bfd0a1028c7064"/>
      <w:r w:rsidRPr="008A4F21">
        <w:rPr>
          <w:b w:val="0"/>
          <w:bCs w:val="0"/>
          <w:i/>
          <w:iCs/>
        </w:rPr>
        <w:t xml:space="preserve">3 is the optimal number of </w:t>
      </w:r>
      <w:r w:rsidR="008A4F21" w:rsidRPr="008A4F21">
        <w:rPr>
          <w:b w:val="0"/>
          <w:bCs w:val="0"/>
          <w:i/>
          <w:iCs/>
        </w:rPr>
        <w:t>clusters.</w:t>
      </w:r>
    </w:p>
    <w:bookmarkEnd w:id="0"/>
    <w:p w14:paraId="5E17A54C" w14:textId="77777777" w:rsidR="00903092" w:rsidRDefault="00000000">
      <w:pPr>
        <w:pStyle w:val="FirstParagraph"/>
      </w:pPr>
      <w:r>
        <w:rPr>
          <w:noProof/>
        </w:rPr>
        <w:drawing>
          <wp:inline distT="0" distB="0" distL="0" distR="0" wp14:anchorId="1290AC88" wp14:editId="35A0C8AE">
            <wp:extent cx="5170811" cy="360045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f66e62b05e6aca498f4721c379a3d2a16acbf2d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526" cy="362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9399D" w14:textId="4462FB1F" w:rsidR="009030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9875F3" wp14:editId="71F19802">
            <wp:extent cx="5273963" cy="4027054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1bcdc8adcf73645e42e32f5fe53984cb04d6f9d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02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616F6C" wp14:editId="20FC7540">
            <wp:extent cx="5273963" cy="399010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0ad02136bc6fb9e4d1cad30e0dd639edc644f3d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2AEB20" wp14:editId="598ADA0E">
            <wp:extent cx="5200072" cy="3990109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ffb195a817b5eb40f0b78d6e9da51ba467aa1ed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6A2F3" w14:textId="137FAACB" w:rsidR="00903092" w:rsidRDefault="00000000" w:rsidP="008A4F21">
      <w:pPr>
        <w:pStyle w:val="FirstParagraph"/>
      </w:pPr>
      <w:r>
        <w:rPr>
          <w:noProof/>
        </w:rPr>
        <w:drawing>
          <wp:inline distT="0" distB="0" distL="0" distR="0" wp14:anchorId="3EDC241A" wp14:editId="1E61CB32">
            <wp:extent cx="5334000" cy="397291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611e3b9a939e40e41d90c7d0de4a391796b8457f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 </w:t>
      </w:r>
    </w:p>
    <w:sectPr w:rsidR="009030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CBDE2" w14:textId="77777777" w:rsidR="00D73D69" w:rsidRDefault="00D73D69">
      <w:pPr>
        <w:spacing w:after="0"/>
      </w:pPr>
      <w:r>
        <w:separator/>
      </w:r>
    </w:p>
  </w:endnote>
  <w:endnote w:type="continuationSeparator" w:id="0">
    <w:p w14:paraId="46850302" w14:textId="77777777" w:rsidR="00D73D69" w:rsidRDefault="00D73D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85C13" w14:textId="77777777" w:rsidR="00D73D69" w:rsidRDefault="00D73D69">
      <w:r>
        <w:separator/>
      </w:r>
    </w:p>
  </w:footnote>
  <w:footnote w:type="continuationSeparator" w:id="0">
    <w:p w14:paraId="06181CDF" w14:textId="77777777" w:rsidR="00D73D69" w:rsidRDefault="00D73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06F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730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3092"/>
    <w:rsid w:val="00556CB2"/>
    <w:rsid w:val="005A31AE"/>
    <w:rsid w:val="008A4F21"/>
    <w:rsid w:val="00903092"/>
    <w:rsid w:val="00D73D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562C91"/>
  <w15:docId w15:val="{A62A8E84-2F7C-5C4D-AFA8-571FB2978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bham Kumar</cp:lastModifiedBy>
  <cp:revision>3</cp:revision>
  <dcterms:created xsi:type="dcterms:W3CDTF">1970-01-01T00:00:00Z</dcterms:created>
  <dcterms:modified xsi:type="dcterms:W3CDTF">2024-05-06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